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239"/>
        <w:gridCol w:w="9543"/>
      </w:tblGrid>
      <w:tr w:rsidR="00CC4046" w:rsidRPr="00CC4046" w14:paraId="1109BEF0" w14:textId="77777777" w:rsidTr="00DD428B">
        <w:tc>
          <w:tcPr>
            <w:tcW w:w="239" w:type="dxa"/>
            <w:shd w:val="clear" w:color="auto" w:fill="auto"/>
          </w:tcPr>
          <w:p w14:paraId="001E36C6" w14:textId="127D0E93" w:rsidR="00CC4046" w:rsidRPr="00CC4046" w:rsidRDefault="00CC4046" w:rsidP="006E593A">
            <w:pPr>
              <w:jc w:val="center"/>
              <w:rPr>
                <w:rFonts w:ascii="Consolas" w:hAnsi="Consolas" w:cs="Arial"/>
                <w:b/>
              </w:rPr>
            </w:pPr>
          </w:p>
        </w:tc>
        <w:tc>
          <w:tcPr>
            <w:tcW w:w="9543" w:type="dxa"/>
            <w:shd w:val="clear" w:color="auto" w:fill="auto"/>
          </w:tcPr>
          <w:p w14:paraId="2228025A" w14:textId="77777777" w:rsidR="00CC4046" w:rsidRPr="00D50EAF" w:rsidRDefault="00CC4046" w:rsidP="006E593A">
            <w:pPr>
              <w:jc w:val="center"/>
              <w:rPr>
                <w:rFonts w:ascii="Consolas" w:hAnsi="Consolas" w:cs="Arial"/>
                <w:b/>
                <w:sz w:val="26"/>
                <w:szCs w:val="28"/>
              </w:rPr>
            </w:pPr>
            <w:r w:rsidRPr="00D50EAF">
              <w:rPr>
                <w:rFonts w:ascii="Consolas" w:hAnsi="Consolas" w:cs="Arial"/>
                <w:b/>
                <w:sz w:val="26"/>
                <w:szCs w:val="28"/>
              </w:rPr>
              <w:t>AMERICAN INTERNATIONAL UNIVERSITY-BANGLADESH (AIUB)</w:t>
            </w:r>
          </w:p>
          <w:p w14:paraId="73EF07EB" w14:textId="77777777" w:rsidR="00CC4046" w:rsidRPr="00D50EAF" w:rsidRDefault="00CC4046" w:rsidP="006E593A">
            <w:pPr>
              <w:jc w:val="center"/>
              <w:rPr>
                <w:rFonts w:ascii="Consolas" w:hAnsi="Consolas"/>
                <w:szCs w:val="26"/>
              </w:rPr>
            </w:pPr>
            <w:r w:rsidRPr="00D50EAF">
              <w:rPr>
                <w:rFonts w:ascii="Consolas" w:hAnsi="Consolas"/>
                <w:szCs w:val="26"/>
              </w:rPr>
              <w:t>Faculty of Science and Technology (FST)</w:t>
            </w:r>
          </w:p>
          <w:p w14:paraId="1E0C7DC9" w14:textId="77777777" w:rsidR="00DD428B" w:rsidRDefault="00CC4046" w:rsidP="00DD428B">
            <w:pPr>
              <w:jc w:val="center"/>
              <w:rPr>
                <w:rFonts w:ascii="Consolas" w:hAnsi="Consolas"/>
                <w:b/>
                <w:szCs w:val="26"/>
              </w:rPr>
            </w:pPr>
            <w:r w:rsidRPr="00D50EAF">
              <w:rPr>
                <w:rFonts w:ascii="Consolas" w:hAnsi="Consolas"/>
                <w:b/>
                <w:szCs w:val="26"/>
              </w:rPr>
              <w:t>Department of Computer Science (CS)</w:t>
            </w:r>
          </w:p>
          <w:p w14:paraId="2538D9D6" w14:textId="1D1BE2C4" w:rsidR="00CC4046" w:rsidRPr="00DD428B" w:rsidRDefault="00CC4046" w:rsidP="00EC3296">
            <w:pPr>
              <w:jc w:val="center"/>
              <w:rPr>
                <w:rFonts w:ascii="Consolas" w:hAnsi="Consolas"/>
                <w:b/>
                <w:szCs w:val="26"/>
              </w:rPr>
            </w:pPr>
            <w:r w:rsidRPr="00D50EAF">
              <w:rPr>
                <w:rFonts w:ascii="Consolas" w:hAnsi="Consolas"/>
                <w:sz w:val="26"/>
                <w:szCs w:val="28"/>
              </w:rPr>
              <w:t>Introduction to Programming [</w:t>
            </w:r>
            <w:r w:rsidR="002D5A68">
              <w:rPr>
                <w:rFonts w:ascii="Consolas" w:hAnsi="Consolas"/>
                <w:b/>
                <w:sz w:val="26"/>
                <w:szCs w:val="28"/>
              </w:rPr>
              <w:t xml:space="preserve">LAB </w:t>
            </w:r>
            <w:r w:rsidR="00EC3296">
              <w:rPr>
                <w:rFonts w:ascii="Consolas" w:hAnsi="Consolas"/>
                <w:b/>
                <w:sz w:val="26"/>
                <w:szCs w:val="28"/>
              </w:rPr>
              <w:t>Task on Class</w:t>
            </w:r>
            <w:r w:rsidRPr="00D50EAF">
              <w:rPr>
                <w:rFonts w:ascii="Consolas" w:hAnsi="Consolas"/>
                <w:sz w:val="26"/>
                <w:szCs w:val="28"/>
              </w:rPr>
              <w:t>]</w:t>
            </w:r>
          </w:p>
        </w:tc>
      </w:tr>
    </w:tbl>
    <w:p w14:paraId="60A9684F" w14:textId="16D95C52" w:rsidR="00EC3296" w:rsidRDefault="00ED7FB7" w:rsidP="00EC3296">
      <w:pPr>
        <w:tabs>
          <w:tab w:val="left" w:pos="6270"/>
        </w:tabs>
        <w:rPr>
          <w:rFonts w:ascii="Consolas" w:hAnsi="Consolas" w:cs="Arial"/>
          <w:b/>
        </w:rPr>
      </w:pPr>
      <w:r w:rsidRPr="00551594">
        <w:rPr>
          <w:rFonts w:ascii="Consolas" w:hAnsi="Consolas" w:cs="Arial"/>
          <w:i/>
          <w:noProof/>
          <w:sz w:val="22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92236BD" wp14:editId="0919AC06">
                <wp:simplePos x="0" y="0"/>
                <wp:positionH relativeFrom="leftMargin">
                  <wp:posOffset>123825</wp:posOffset>
                </wp:positionH>
                <wp:positionV relativeFrom="paragraph">
                  <wp:posOffset>-924560</wp:posOffset>
                </wp:positionV>
                <wp:extent cx="414655" cy="9728200"/>
                <wp:effectExtent l="0" t="0" r="4445" b="635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4655" cy="9728200"/>
                          <a:chOff x="0" y="0"/>
                          <a:chExt cx="4146" cy="97283"/>
                        </a:xfrm>
                      </wpg:grpSpPr>
                      <wps:wsp>
                        <wps:cNvPr id="3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0946"/>
                            <a:ext cx="4146" cy="5942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BF3C35" w14:textId="77777777" w:rsidR="00ED7FB7" w:rsidRPr="00284C08" w:rsidRDefault="00ED7FB7" w:rsidP="00ED7FB7">
                              <w:pPr>
                                <w:rPr>
                                  <w:rStyle w:val="IntenseEmphasis"/>
                                  <w:rFonts w:ascii="Arial Rounded MT Bold" w:hAnsi="Arial Rounded MT Bold" w:cs="Arial"/>
                                  <w:b w:val="0"/>
                                  <w:i w:val="0"/>
                                  <w:color w:val="2E74B5"/>
                                  <w:sz w:val="32"/>
                                  <w:szCs w:val="36"/>
                                </w:rPr>
                              </w:pPr>
                              <w:r>
                                <w:rPr>
                                  <w:rStyle w:val="IntenseEmphasis"/>
                                  <w:rFonts w:ascii="Arial Rounded MT Bold" w:hAnsi="Arial Rounded MT Bold" w:cs="Arial"/>
                                  <w:b w:val="0"/>
                                  <w:i w:val="0"/>
                                  <w:color w:val="2E74B5"/>
                                  <w:sz w:val="32"/>
                                  <w:szCs w:val="36"/>
                                </w:rPr>
                                <w:t xml:space="preserve">Department of Computer Science, </w:t>
                              </w:r>
                              <w:r w:rsidRPr="00284C08">
                                <w:rPr>
                                  <w:rStyle w:val="IntenseEmphasis"/>
                                  <w:rFonts w:ascii="Arial Rounded MT Bold" w:hAnsi="Arial Rounded MT Bold" w:cs="Arial"/>
                                  <w:b w:val="0"/>
                                  <w:i w:val="0"/>
                                  <w:color w:val="2E74B5"/>
                                  <w:sz w:val="32"/>
                                  <w:szCs w:val="36"/>
                                </w:rPr>
                                <w:t>AIUB</w:t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96"/>
                        <wps:cNvSpPr>
                          <a:spLocks noChangeArrowheads="1"/>
                        </wps:cNvSpPr>
                        <wps:spPr bwMode="auto">
                          <a:xfrm>
                            <a:off x="956" y="81764"/>
                            <a:ext cx="2445" cy="15519"/>
                          </a:xfrm>
                          <a:prstGeom prst="rect">
                            <a:avLst/>
                          </a:prstGeom>
                          <a:solidFill>
                            <a:srgbClr val="2E74B5">
                              <a:alpha val="87057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" name="Rectangle 97"/>
                        <wps:cNvSpPr>
                          <a:spLocks noChangeArrowheads="1"/>
                        </wps:cNvSpPr>
                        <wps:spPr bwMode="auto">
                          <a:xfrm>
                            <a:off x="956" y="0"/>
                            <a:ext cx="2445" cy="2654"/>
                          </a:xfrm>
                          <a:prstGeom prst="rect">
                            <a:avLst/>
                          </a:prstGeom>
                          <a:solidFill>
                            <a:srgbClr val="2E74B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6" name="Rectangle 98"/>
                        <wps:cNvSpPr>
                          <a:spLocks noChangeArrowheads="1"/>
                        </wps:cNvSpPr>
                        <wps:spPr bwMode="auto">
                          <a:xfrm>
                            <a:off x="956" y="4040"/>
                            <a:ext cx="2445" cy="2654"/>
                          </a:xfrm>
                          <a:prstGeom prst="rect">
                            <a:avLst/>
                          </a:prstGeom>
                          <a:solidFill>
                            <a:srgbClr val="538135">
                              <a:alpha val="9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7" name="Rectangle 99"/>
                        <wps:cNvSpPr>
                          <a:spLocks noChangeArrowheads="1"/>
                        </wps:cNvSpPr>
                        <wps:spPr bwMode="auto">
                          <a:xfrm>
                            <a:off x="956" y="8187"/>
                            <a:ext cx="2445" cy="2654"/>
                          </a:xfrm>
                          <a:prstGeom prst="rect">
                            <a:avLst/>
                          </a:prstGeom>
                          <a:solidFill>
                            <a:srgbClr val="FFD96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" name="Rectangle 103"/>
                        <wps:cNvSpPr>
                          <a:spLocks noChangeArrowheads="1"/>
                        </wps:cNvSpPr>
                        <wps:spPr bwMode="auto">
                          <a:xfrm>
                            <a:off x="956" y="12333"/>
                            <a:ext cx="2445" cy="2655"/>
                          </a:xfrm>
                          <a:prstGeom prst="rect">
                            <a:avLst/>
                          </a:prstGeom>
                          <a:solidFill>
                            <a:srgbClr val="C00000">
                              <a:alpha val="78822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2236BD" id="Group 2" o:spid="_x0000_s1026" style="position:absolute;margin-left:9.75pt;margin-top:-72.8pt;width:32.65pt;height:766pt;z-index:251664384;mso-position-horizontal-relative:left-margin-area;mso-width-relative:margin;mso-height-relative:margin" coordsize="4146,972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5" o:spid="_x0000_s1027" type="#_x0000_t202" style="position:absolute;top:20946;width:4146;height:59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" stroked="f" strokeweight=".5pt">
                  <v:textbox style="layout-flow:vertical;mso-layout-flow-alt:bottom-to-top">
                    <w:txbxContent>
                      <w:p w14:paraId="07BF3C35" w14:textId="77777777" w:rsidR="00ED7FB7" w:rsidRPr="00284C08" w:rsidRDefault="00ED7FB7" w:rsidP="00ED7FB7">
                        <w:pPr>
                          <w:rPr>
                            <w:rStyle w:val="IntenseEmphasis"/>
                            <w:rFonts w:ascii="Arial Rounded MT Bold" w:hAnsi="Arial Rounded MT Bold" w:cs="Arial"/>
                            <w:b w:val="0"/>
                            <w:i w:val="0"/>
                            <w:color w:val="2E74B5"/>
                            <w:sz w:val="32"/>
                            <w:szCs w:val="36"/>
                          </w:rPr>
                        </w:pPr>
                        <w:r>
                          <w:rPr>
                            <w:rStyle w:val="IntenseEmphasis"/>
                            <w:rFonts w:ascii="Arial Rounded MT Bold" w:hAnsi="Arial Rounded MT Bold" w:cs="Arial"/>
                            <w:b w:val="0"/>
                            <w:i w:val="0"/>
                            <w:color w:val="2E74B5"/>
                            <w:sz w:val="32"/>
                            <w:szCs w:val="36"/>
                          </w:rPr>
                          <w:t xml:space="preserve">Department of Computer Science, </w:t>
                        </w:r>
                        <w:r w:rsidRPr="00284C08">
                          <w:rPr>
                            <w:rStyle w:val="IntenseEmphasis"/>
                            <w:rFonts w:ascii="Arial Rounded MT Bold" w:hAnsi="Arial Rounded MT Bold" w:cs="Arial"/>
                            <w:b w:val="0"/>
                            <w:i w:val="0"/>
                            <w:color w:val="2E74B5"/>
                            <w:sz w:val="32"/>
                            <w:szCs w:val="36"/>
                          </w:rPr>
                          <w:t>AIUB</w:t>
                        </w:r>
                      </w:p>
                    </w:txbxContent>
                  </v:textbox>
                </v:shape>
                <v:rect id="Rectangle 96" o:spid="_x0000_s1028" style="position:absolute;left:956;top:81764;width:2445;height:15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" fillcolor="#2e74b5" stroked="f" strokeweight="1pt">
                  <v:fill opacity="57054f"/>
                </v:rect>
                <v:rect id="Rectangle 97" o:spid="_x0000_s1029" style="position:absolute;left:956;width:2445;height:2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" fillcolor="#2e74b5" stroked="f" strokeweight="1pt"/>
                <v:rect id="Rectangle 98" o:spid="_x0000_s1030" style="position:absolute;left:956;top:4040;width:2445;height:2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" fillcolor="#538135" stroked="f" strokeweight="1pt">
                  <v:fill opacity="59110f"/>
                </v:rect>
                <v:rect id="Rectangle 99" o:spid="_x0000_s1031" style="position:absolute;left:956;top:8187;width:2445;height:2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" fillcolor="#ffd966" stroked="f" strokeweight="1pt"/>
                <v:rect id="Rectangle 103" o:spid="_x0000_s1032" style="position:absolute;left:956;top:12333;width:2445;height:26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" fillcolor="#c00000" stroked="f" strokeweight="1pt">
                  <v:fill opacity="51657f"/>
                </v:rect>
                <w10:wrap anchorx="margin"/>
              </v:group>
            </w:pict>
          </mc:Fallback>
        </mc:AlternateContent>
      </w:r>
    </w:p>
    <w:p w14:paraId="6A12640F" w14:textId="77777777" w:rsidR="005141E1" w:rsidRPr="005141E1" w:rsidRDefault="005141E1" w:rsidP="005141E1">
      <w:pPr>
        <w:pStyle w:val="ListParagraph"/>
        <w:numPr>
          <w:ilvl w:val="0"/>
          <w:numId w:val="7"/>
        </w:numPr>
        <w:spacing w:after="160" w:line="276" w:lineRule="auto"/>
        <w:rPr>
          <w:rFonts w:cstheme="minorHAnsi"/>
          <w:b/>
          <w:color w:val="002060"/>
          <w:sz w:val="28"/>
        </w:rPr>
      </w:pPr>
      <w:r w:rsidRPr="005141E1">
        <w:rPr>
          <w:rFonts w:cstheme="minorHAnsi"/>
          <w:b/>
          <w:color w:val="002060"/>
          <w:sz w:val="28"/>
        </w:rPr>
        <w:t>Use the information below to develop the class Accou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4973"/>
        <w:gridCol w:w="2942"/>
      </w:tblGrid>
      <w:tr w:rsidR="005639F6" w:rsidRPr="00B515A6" w14:paraId="092BF7A6" w14:textId="77777777" w:rsidTr="005639F6">
        <w:tc>
          <w:tcPr>
            <w:tcW w:w="1435" w:type="dxa"/>
            <w:shd w:val="clear" w:color="auto" w:fill="2F5496" w:themeFill="accent1" w:themeFillShade="BF"/>
          </w:tcPr>
          <w:p w14:paraId="20A6E766" w14:textId="670DBEDD" w:rsidR="005639F6" w:rsidRPr="005639F6" w:rsidRDefault="005639F6" w:rsidP="00BE09B9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639F6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Class Name</w:t>
            </w:r>
          </w:p>
        </w:tc>
        <w:tc>
          <w:tcPr>
            <w:tcW w:w="4973" w:type="dxa"/>
            <w:shd w:val="clear" w:color="auto" w:fill="2F5496" w:themeFill="accent1" w:themeFillShade="BF"/>
          </w:tcPr>
          <w:p w14:paraId="3E07F073" w14:textId="2839D0D7" w:rsidR="005639F6" w:rsidRPr="005639F6" w:rsidRDefault="005639F6" w:rsidP="00BE09B9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639F6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Type and Variable Name</w:t>
            </w:r>
          </w:p>
        </w:tc>
        <w:tc>
          <w:tcPr>
            <w:tcW w:w="2942" w:type="dxa"/>
            <w:shd w:val="clear" w:color="auto" w:fill="2F5496" w:themeFill="accent1" w:themeFillShade="BF"/>
          </w:tcPr>
          <w:p w14:paraId="51A02EB0" w14:textId="5924779E" w:rsidR="005639F6" w:rsidRPr="005639F6" w:rsidRDefault="005639F6" w:rsidP="00BE09B9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639F6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Hints</w:t>
            </w:r>
          </w:p>
        </w:tc>
      </w:tr>
      <w:tr w:rsidR="005141E1" w:rsidRPr="00B515A6" w14:paraId="2627F702" w14:textId="77777777" w:rsidTr="005141E1">
        <w:tc>
          <w:tcPr>
            <w:tcW w:w="1435" w:type="dxa"/>
            <w:vMerge w:val="restart"/>
          </w:tcPr>
          <w:p w14:paraId="5E957142" w14:textId="77777777" w:rsidR="005141E1" w:rsidRPr="00B515A6" w:rsidRDefault="005141E1" w:rsidP="00BE09B9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</w:p>
          <w:p w14:paraId="2626DAB4" w14:textId="77777777" w:rsidR="005141E1" w:rsidRPr="00B515A6" w:rsidRDefault="005141E1" w:rsidP="00BE09B9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</w:p>
          <w:p w14:paraId="3BA0EA2E" w14:textId="77777777" w:rsidR="005141E1" w:rsidRPr="00B515A6" w:rsidRDefault="005141E1" w:rsidP="00BE09B9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</w:p>
          <w:p w14:paraId="2744C8CB" w14:textId="77777777" w:rsidR="005141E1" w:rsidRPr="00B515A6" w:rsidRDefault="005141E1" w:rsidP="00BE09B9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2F21B3">
              <w:rPr>
                <w:rFonts w:asciiTheme="minorHAnsi" w:hAnsiTheme="minorHAnsi" w:cstheme="minorHAnsi"/>
                <w:sz w:val="28"/>
              </w:rPr>
              <w:t>Account</w:t>
            </w:r>
          </w:p>
        </w:tc>
        <w:tc>
          <w:tcPr>
            <w:tcW w:w="4973" w:type="dxa"/>
          </w:tcPr>
          <w:p w14:paraId="14D7E4AC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t xml:space="preserve">Account </w:t>
            </w:r>
            <w:r w:rsidRPr="002F21B3">
              <w:rPr>
                <w:rFonts w:asciiTheme="minorHAnsi" w:hAnsiTheme="minorHAnsi" w:cstheme="minorHAnsi"/>
              </w:rPr>
              <w:t>Name</w:t>
            </w:r>
          </w:p>
          <w:p w14:paraId="396C548E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t>Account No</w:t>
            </w:r>
          </w:p>
          <w:p w14:paraId="0BF49CA9" w14:textId="77777777" w:rsidR="005141E1" w:rsidRDefault="005141E1" w:rsidP="00BE09B9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  <w:r w:rsidRPr="002F21B3">
              <w:rPr>
                <w:rFonts w:asciiTheme="minorHAnsi" w:hAnsiTheme="minorHAnsi" w:cstheme="minorHAnsi"/>
              </w:rPr>
              <w:t>alance</w:t>
            </w:r>
          </w:p>
          <w:p w14:paraId="422AC767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t>Account Type</w:t>
            </w:r>
          </w:p>
        </w:tc>
        <w:tc>
          <w:tcPr>
            <w:tcW w:w="2942" w:type="dxa"/>
          </w:tcPr>
          <w:p w14:paraId="7E30833F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t xml:space="preserve">Declare member variables private. </w:t>
            </w:r>
            <w:r w:rsidRPr="002F21B3">
              <w:rPr>
                <w:rFonts w:asciiTheme="minorHAnsi" w:hAnsiTheme="minorHAnsi" w:cstheme="minorHAnsi"/>
              </w:rPr>
              <w:t xml:space="preserve">User </w:t>
            </w:r>
            <w:r>
              <w:rPr>
                <w:rFonts w:cstheme="minorHAnsi"/>
              </w:rPr>
              <w:t>setter and getter methods.</w:t>
            </w:r>
          </w:p>
        </w:tc>
      </w:tr>
      <w:tr w:rsidR="005141E1" w:rsidRPr="00B515A6" w14:paraId="34B0AA8C" w14:textId="77777777" w:rsidTr="005141E1">
        <w:tc>
          <w:tcPr>
            <w:tcW w:w="1435" w:type="dxa"/>
            <w:vMerge/>
          </w:tcPr>
          <w:p w14:paraId="663BC996" w14:textId="77777777" w:rsidR="005141E1" w:rsidRPr="00B515A6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973" w:type="dxa"/>
          </w:tcPr>
          <w:p w14:paraId="7EEAABFF" w14:textId="77777777" w:rsidR="005141E1" w:rsidRDefault="005141E1" w:rsidP="00BE09B9">
            <w:pPr>
              <w:spacing w:after="120" w:line="276" w:lineRule="auto"/>
              <w:rPr>
                <w:rFonts w:asciiTheme="minorHAnsi" w:hAnsiTheme="minorHAnsi" w:cstheme="minorHAnsi"/>
              </w:rPr>
            </w:pPr>
            <w:r w:rsidRPr="002F21B3">
              <w:rPr>
                <w:rFonts w:asciiTheme="minorHAnsi" w:hAnsiTheme="minorHAnsi" w:cstheme="minorHAnsi"/>
              </w:rPr>
              <w:t xml:space="preserve">Create 2 Constructor </w:t>
            </w:r>
            <w:r w:rsidR="00B50A21">
              <w:rPr>
                <w:rFonts w:asciiTheme="minorHAnsi" w:hAnsiTheme="minorHAnsi" w:cstheme="minorHAnsi"/>
              </w:rPr>
              <w:t>empty</w:t>
            </w:r>
            <w:r w:rsidRPr="002F21B3">
              <w:rPr>
                <w:rFonts w:asciiTheme="minorHAnsi" w:hAnsiTheme="minorHAnsi" w:cstheme="minorHAnsi"/>
              </w:rPr>
              <w:t xml:space="preserve"> and parameterized </w:t>
            </w:r>
          </w:p>
          <w:p w14:paraId="1EB172BC" w14:textId="3AA095DB" w:rsidR="00045727" w:rsidRPr="002F21B3" w:rsidRDefault="00045727" w:rsidP="00BE09B9">
            <w:pPr>
              <w:spacing w:after="120" w:line="276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reate a Destructor</w:t>
            </w:r>
          </w:p>
        </w:tc>
        <w:tc>
          <w:tcPr>
            <w:tcW w:w="2942" w:type="dxa"/>
          </w:tcPr>
          <w:p w14:paraId="188B57B6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5141E1" w:rsidRPr="00B515A6" w14:paraId="656305A6" w14:textId="77777777" w:rsidTr="005141E1">
        <w:tc>
          <w:tcPr>
            <w:tcW w:w="1435" w:type="dxa"/>
            <w:vMerge/>
          </w:tcPr>
          <w:p w14:paraId="788B96FF" w14:textId="77777777" w:rsidR="005141E1" w:rsidRPr="00B515A6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973" w:type="dxa"/>
          </w:tcPr>
          <w:p w14:paraId="1E2CA22F" w14:textId="2F27ADBC" w:rsidR="00E11D14" w:rsidRPr="002F21B3" w:rsidRDefault="00CC0253" w:rsidP="00E11D14">
            <w:pPr>
              <w:spacing w:after="120" w:line="276" w:lineRule="auto"/>
              <w:rPr>
                <w:rFonts w:asciiTheme="minorHAnsi" w:hAnsiTheme="minorHAnsi" w:cstheme="minorHAnsi"/>
              </w:rPr>
            </w:pPr>
            <w:r w:rsidRPr="002F21B3">
              <w:rPr>
                <w:rFonts w:asciiTheme="minorHAnsi" w:hAnsiTheme="minorHAnsi" w:cstheme="minorHAnsi"/>
              </w:rPr>
              <w:t>deposit (</w:t>
            </w:r>
            <w:r w:rsidR="005141E1" w:rsidRPr="002F21B3">
              <w:rPr>
                <w:rFonts w:asciiTheme="minorHAnsi" w:hAnsiTheme="minorHAnsi" w:cstheme="minorHAnsi"/>
              </w:rPr>
              <w:t>int amount)</w:t>
            </w:r>
          </w:p>
        </w:tc>
        <w:tc>
          <w:tcPr>
            <w:tcW w:w="2942" w:type="dxa"/>
          </w:tcPr>
          <w:p w14:paraId="3156AE21" w14:textId="43DEAAD9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2F21B3">
              <w:rPr>
                <w:rFonts w:asciiTheme="minorHAnsi" w:hAnsiTheme="minorHAnsi" w:cstheme="minorHAnsi"/>
              </w:rPr>
              <w:t>Adds amount to balance</w:t>
            </w:r>
          </w:p>
        </w:tc>
      </w:tr>
      <w:tr w:rsidR="005141E1" w:rsidRPr="00B515A6" w14:paraId="1270009A" w14:textId="77777777" w:rsidTr="005141E1">
        <w:tc>
          <w:tcPr>
            <w:tcW w:w="1435" w:type="dxa"/>
            <w:vMerge/>
          </w:tcPr>
          <w:p w14:paraId="22DC8D18" w14:textId="77777777" w:rsidR="005141E1" w:rsidRPr="00B515A6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973" w:type="dxa"/>
          </w:tcPr>
          <w:p w14:paraId="021D98C1" w14:textId="4DDFA33B" w:rsidR="005141E1" w:rsidRPr="002F21B3" w:rsidRDefault="00CC0253" w:rsidP="00BE09B9">
            <w:pPr>
              <w:spacing w:after="120" w:line="276" w:lineRule="auto"/>
              <w:rPr>
                <w:rFonts w:asciiTheme="minorHAnsi" w:hAnsiTheme="minorHAnsi" w:cstheme="minorHAnsi"/>
              </w:rPr>
            </w:pPr>
            <w:r w:rsidRPr="002F21B3">
              <w:rPr>
                <w:rFonts w:asciiTheme="minorHAnsi" w:hAnsiTheme="minorHAnsi" w:cstheme="minorHAnsi"/>
              </w:rPr>
              <w:t>Withdraw (</w:t>
            </w:r>
            <w:r w:rsidR="005141E1" w:rsidRPr="002F21B3">
              <w:rPr>
                <w:rFonts w:asciiTheme="minorHAnsi" w:hAnsiTheme="minorHAnsi" w:cstheme="minorHAnsi"/>
              </w:rPr>
              <w:t>int amount)</w:t>
            </w:r>
          </w:p>
        </w:tc>
        <w:tc>
          <w:tcPr>
            <w:tcW w:w="2942" w:type="dxa"/>
          </w:tcPr>
          <w:p w14:paraId="4479DF15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2F21B3">
              <w:rPr>
                <w:rFonts w:asciiTheme="minorHAnsi" w:hAnsiTheme="minorHAnsi" w:cstheme="minorHAnsi"/>
              </w:rPr>
              <w:t>Subtracts amount from balance</w:t>
            </w:r>
          </w:p>
        </w:tc>
      </w:tr>
      <w:tr w:rsidR="005141E1" w:rsidRPr="00B515A6" w14:paraId="5896A0A3" w14:textId="77777777" w:rsidTr="005141E1">
        <w:tc>
          <w:tcPr>
            <w:tcW w:w="1435" w:type="dxa"/>
            <w:vMerge/>
          </w:tcPr>
          <w:p w14:paraId="6DD3C180" w14:textId="77777777" w:rsidR="005141E1" w:rsidRPr="00B515A6" w:rsidRDefault="005141E1" w:rsidP="00BE09B9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4973" w:type="dxa"/>
          </w:tcPr>
          <w:p w14:paraId="6FB3361F" w14:textId="0F31B109" w:rsidR="005141E1" w:rsidRPr="002F21B3" w:rsidRDefault="00CC0253" w:rsidP="00BE09B9">
            <w:pPr>
              <w:spacing w:after="120"/>
            </w:pPr>
            <w:r w:rsidRPr="002F21B3">
              <w:t>Transfer (</w:t>
            </w:r>
            <w:r w:rsidR="005141E1" w:rsidRPr="002F21B3">
              <w:t xml:space="preserve">int amount, Account </w:t>
            </w:r>
            <w:r w:rsidR="005C44E6">
              <w:t>*</w:t>
            </w:r>
            <w:r w:rsidR="005141E1" w:rsidRPr="002F21B3">
              <w:t>receiver)</w:t>
            </w:r>
          </w:p>
        </w:tc>
        <w:tc>
          <w:tcPr>
            <w:tcW w:w="2942" w:type="dxa"/>
          </w:tcPr>
          <w:p w14:paraId="49302F62" w14:textId="77777777" w:rsidR="005141E1" w:rsidRPr="002F21B3" w:rsidRDefault="005141E1" w:rsidP="00BE09B9">
            <w:r w:rsidRPr="002F21B3">
              <w:t>Transfer amount from one account to another account</w:t>
            </w:r>
          </w:p>
        </w:tc>
      </w:tr>
      <w:tr w:rsidR="005141E1" w:rsidRPr="00B515A6" w14:paraId="5E0A9A9D" w14:textId="77777777" w:rsidTr="005141E1">
        <w:tc>
          <w:tcPr>
            <w:tcW w:w="1435" w:type="dxa"/>
            <w:vMerge/>
          </w:tcPr>
          <w:p w14:paraId="259D657B" w14:textId="77777777" w:rsidR="005141E1" w:rsidRPr="00B515A6" w:rsidRDefault="005141E1" w:rsidP="00BE09B9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4973" w:type="dxa"/>
          </w:tcPr>
          <w:p w14:paraId="224AF87A" w14:textId="77777777" w:rsidR="005141E1" w:rsidRPr="002F21B3" w:rsidRDefault="005141E1" w:rsidP="00BE09B9">
            <w:pPr>
              <w:spacing w:after="120"/>
            </w:pPr>
            <w:proofErr w:type="spellStart"/>
            <w:proofErr w:type="gramStart"/>
            <w:r>
              <w:t>ShowAccountDetails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2942" w:type="dxa"/>
          </w:tcPr>
          <w:p w14:paraId="312B1D2A" w14:textId="77777777" w:rsidR="005141E1" w:rsidRPr="002F21B3" w:rsidRDefault="005141E1" w:rsidP="00BE09B9"/>
        </w:tc>
      </w:tr>
    </w:tbl>
    <w:p w14:paraId="57DA6861" w14:textId="77777777" w:rsidR="005141E1" w:rsidRPr="00BC671B" w:rsidRDefault="005141E1" w:rsidP="005141E1">
      <w:pPr>
        <w:spacing w:before="240" w:line="276" w:lineRule="auto"/>
        <w:jc w:val="both"/>
        <w:rPr>
          <w:rFonts w:asciiTheme="minorHAnsi" w:hAnsiTheme="minorHAnsi" w:cstheme="minorHAnsi"/>
        </w:rPr>
      </w:pPr>
      <w:r w:rsidRPr="00BC671B">
        <w:rPr>
          <w:rFonts w:cstheme="minorHAnsi"/>
        </w:rPr>
        <w:t>Demonstrate the use of Account class by creating several Account type Object and perform different types of operation like deposit, transfer etc.</w:t>
      </w:r>
    </w:p>
    <w:p w14:paraId="70E327ED" w14:textId="77777777" w:rsidR="005141E1" w:rsidRPr="005141E1" w:rsidRDefault="005141E1" w:rsidP="005141E1">
      <w:pPr>
        <w:pStyle w:val="ListParagraph"/>
        <w:numPr>
          <w:ilvl w:val="0"/>
          <w:numId w:val="7"/>
        </w:numPr>
        <w:spacing w:before="240" w:after="160" w:line="276" w:lineRule="auto"/>
        <w:rPr>
          <w:rFonts w:cstheme="minorHAnsi"/>
          <w:b/>
          <w:color w:val="002060"/>
          <w:sz w:val="28"/>
        </w:rPr>
      </w:pPr>
      <w:r w:rsidRPr="005141E1">
        <w:rPr>
          <w:rFonts w:cstheme="minorHAnsi"/>
          <w:b/>
          <w:color w:val="002060"/>
          <w:sz w:val="28"/>
        </w:rPr>
        <w:t>Use the information below to develop the class Mob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4837"/>
        <w:gridCol w:w="3145"/>
      </w:tblGrid>
      <w:tr w:rsidR="005639F6" w:rsidRPr="00040970" w14:paraId="59D884EF" w14:textId="77777777" w:rsidTr="005639F6">
        <w:tc>
          <w:tcPr>
            <w:tcW w:w="1368" w:type="dxa"/>
            <w:shd w:val="clear" w:color="auto" w:fill="2F5496" w:themeFill="accent1" w:themeFillShade="BF"/>
          </w:tcPr>
          <w:p w14:paraId="75280760" w14:textId="457B4E5D" w:rsidR="005639F6" w:rsidRPr="005639F6" w:rsidRDefault="005639F6" w:rsidP="005639F6">
            <w:pPr>
              <w:spacing w:after="200" w:line="276" w:lineRule="auto"/>
              <w:jc w:val="center"/>
              <w:rPr>
                <w:rFonts w:asciiTheme="minorHAnsi" w:hAnsiTheme="minorHAnsi" w:cstheme="minorHAnsi"/>
                <w:color w:val="FFFFFF" w:themeColor="background1"/>
                <w:sz w:val="28"/>
              </w:rPr>
            </w:pPr>
            <w:r w:rsidRPr="005639F6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Class Name</w:t>
            </w:r>
          </w:p>
        </w:tc>
        <w:tc>
          <w:tcPr>
            <w:tcW w:w="4837" w:type="dxa"/>
            <w:shd w:val="clear" w:color="auto" w:fill="2F5496" w:themeFill="accent1" w:themeFillShade="BF"/>
          </w:tcPr>
          <w:p w14:paraId="1BAFD3B5" w14:textId="267A29D1" w:rsidR="005639F6" w:rsidRPr="005639F6" w:rsidRDefault="005639F6" w:rsidP="005639F6">
            <w:pPr>
              <w:pStyle w:val="NoSpacing"/>
              <w:spacing w:after="120"/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5639F6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4"/>
              </w:rPr>
              <w:t>Type and Variable Name</w:t>
            </w:r>
          </w:p>
        </w:tc>
        <w:tc>
          <w:tcPr>
            <w:tcW w:w="3145" w:type="dxa"/>
            <w:shd w:val="clear" w:color="auto" w:fill="2F5496" w:themeFill="accent1" w:themeFillShade="BF"/>
          </w:tcPr>
          <w:p w14:paraId="43597489" w14:textId="37A2FD36" w:rsidR="005639F6" w:rsidRPr="005639F6" w:rsidRDefault="005639F6" w:rsidP="005639F6">
            <w:pPr>
              <w:spacing w:after="200" w:line="276" w:lineRule="auto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639F6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Hints</w:t>
            </w:r>
          </w:p>
        </w:tc>
      </w:tr>
      <w:tr w:rsidR="005141E1" w:rsidRPr="00040970" w14:paraId="700B88D7" w14:textId="77777777" w:rsidTr="005639F6">
        <w:tc>
          <w:tcPr>
            <w:tcW w:w="1368" w:type="dxa"/>
            <w:vMerge w:val="restart"/>
            <w:vAlign w:val="center"/>
          </w:tcPr>
          <w:p w14:paraId="557FB55E" w14:textId="77777777" w:rsidR="005141E1" w:rsidRPr="00F6414C" w:rsidRDefault="005141E1" w:rsidP="00BE09B9">
            <w:pPr>
              <w:spacing w:after="200" w:line="276" w:lineRule="auto"/>
              <w:jc w:val="center"/>
              <w:rPr>
                <w:rFonts w:asciiTheme="minorHAnsi" w:hAnsiTheme="minorHAnsi" w:cstheme="minorHAnsi"/>
              </w:rPr>
            </w:pPr>
            <w:r w:rsidRPr="00C20CE0">
              <w:rPr>
                <w:rFonts w:asciiTheme="minorHAnsi" w:hAnsiTheme="minorHAnsi" w:cstheme="minorHAnsi"/>
                <w:sz w:val="28"/>
              </w:rPr>
              <w:t>Mobile</w:t>
            </w:r>
          </w:p>
        </w:tc>
        <w:tc>
          <w:tcPr>
            <w:tcW w:w="4837" w:type="dxa"/>
          </w:tcPr>
          <w:p w14:paraId="1F5DC42C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</w:t>
            </w:r>
            <w:r w:rsidRPr="00F6414C">
              <w:rPr>
                <w:rFonts w:cstheme="minorHAnsi"/>
                <w:sz w:val="24"/>
                <w:szCs w:val="24"/>
              </w:rPr>
              <w:t>obile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6414C">
              <w:rPr>
                <w:rFonts w:cstheme="minorHAnsi"/>
                <w:sz w:val="24"/>
                <w:szCs w:val="24"/>
              </w:rPr>
              <w:t>Owner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6414C">
              <w:rPr>
                <w:rFonts w:cstheme="minorHAnsi"/>
                <w:sz w:val="24"/>
                <w:szCs w:val="24"/>
              </w:rPr>
              <w:t>Name</w:t>
            </w:r>
          </w:p>
          <w:p w14:paraId="6B3B8A79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</w:t>
            </w:r>
            <w:r w:rsidRPr="00F6414C">
              <w:rPr>
                <w:rFonts w:cstheme="minorHAnsi"/>
                <w:sz w:val="24"/>
                <w:szCs w:val="24"/>
              </w:rPr>
              <w:t>obile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6414C">
              <w:rPr>
                <w:rFonts w:cstheme="minorHAnsi"/>
                <w:sz w:val="24"/>
                <w:szCs w:val="24"/>
              </w:rPr>
              <w:t>Number // SIM number</w:t>
            </w:r>
          </w:p>
          <w:p w14:paraId="663C3087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</w:t>
            </w:r>
            <w:r w:rsidRPr="00F6414C">
              <w:rPr>
                <w:rFonts w:cstheme="minorHAnsi"/>
                <w:sz w:val="24"/>
                <w:szCs w:val="24"/>
              </w:rPr>
              <w:t>obile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6414C">
              <w:rPr>
                <w:rFonts w:cstheme="minorHAnsi"/>
                <w:sz w:val="24"/>
                <w:szCs w:val="24"/>
              </w:rPr>
              <w:t>Balance</w:t>
            </w:r>
          </w:p>
          <w:p w14:paraId="2E1E8C87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 w:rsidRPr="00F6414C">
              <w:rPr>
                <w:rFonts w:cstheme="minorHAnsi"/>
                <w:sz w:val="24"/>
                <w:szCs w:val="24"/>
              </w:rPr>
              <w:t>Mobile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6414C">
              <w:rPr>
                <w:rFonts w:cstheme="minorHAnsi"/>
                <w:sz w:val="24"/>
                <w:szCs w:val="24"/>
              </w:rPr>
              <w:t>OS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6414C">
              <w:rPr>
                <w:rFonts w:cstheme="minorHAnsi"/>
                <w:sz w:val="24"/>
                <w:szCs w:val="24"/>
              </w:rPr>
              <w:t>Name</w:t>
            </w:r>
          </w:p>
          <w:p w14:paraId="6501D695" w14:textId="5972BB34" w:rsidR="005141E1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</w:t>
            </w:r>
            <w:r w:rsidRPr="00F6414C">
              <w:rPr>
                <w:rFonts w:cstheme="minorHAnsi"/>
                <w:sz w:val="24"/>
                <w:szCs w:val="24"/>
              </w:rPr>
              <w:t xml:space="preserve">ock </w:t>
            </w:r>
            <w:r>
              <w:rPr>
                <w:rFonts w:cstheme="minorHAnsi"/>
                <w:sz w:val="24"/>
                <w:szCs w:val="24"/>
              </w:rPr>
              <w:t xml:space="preserve">Status </w:t>
            </w:r>
            <w:r w:rsidRPr="00F6414C">
              <w:rPr>
                <w:rFonts w:cstheme="minorHAnsi"/>
                <w:sz w:val="24"/>
                <w:szCs w:val="24"/>
              </w:rPr>
              <w:t xml:space="preserve">// true </w:t>
            </w:r>
            <w:r>
              <w:rPr>
                <w:rFonts w:cstheme="minorHAnsi"/>
                <w:sz w:val="24"/>
                <w:szCs w:val="24"/>
              </w:rPr>
              <w:t>means phone is lock</w:t>
            </w:r>
            <w:r w:rsidR="00C76757">
              <w:rPr>
                <w:rFonts w:cstheme="minorHAnsi"/>
                <w:sz w:val="24"/>
                <w:szCs w:val="24"/>
              </w:rPr>
              <w:t>ed</w:t>
            </w:r>
          </w:p>
          <w:p w14:paraId="1291ED2B" w14:textId="799C76A4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                // false means </w:t>
            </w:r>
            <w:r w:rsidRPr="00F6414C">
              <w:rPr>
                <w:rFonts w:cstheme="minorHAnsi"/>
                <w:sz w:val="24"/>
                <w:szCs w:val="24"/>
              </w:rPr>
              <w:t>unlock</w:t>
            </w:r>
            <w:r w:rsidR="00C76757">
              <w:rPr>
                <w:rFonts w:cstheme="minorHAnsi"/>
                <w:sz w:val="24"/>
                <w:szCs w:val="24"/>
              </w:rPr>
              <w:t>ed</w:t>
            </w:r>
          </w:p>
        </w:tc>
        <w:tc>
          <w:tcPr>
            <w:tcW w:w="3145" w:type="dxa"/>
          </w:tcPr>
          <w:p w14:paraId="034458B3" w14:textId="77777777" w:rsidR="005141E1" w:rsidRPr="00F6414C" w:rsidRDefault="005141E1" w:rsidP="00BE09B9">
            <w:pPr>
              <w:spacing w:after="200" w:line="276" w:lineRule="auto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t xml:space="preserve">Declare member variables private. </w:t>
            </w:r>
            <w:r w:rsidRPr="002F21B3">
              <w:rPr>
                <w:rFonts w:asciiTheme="minorHAnsi" w:hAnsiTheme="minorHAnsi" w:cstheme="minorHAnsi"/>
              </w:rPr>
              <w:t xml:space="preserve">User </w:t>
            </w:r>
            <w:r>
              <w:rPr>
                <w:rFonts w:cstheme="minorHAnsi"/>
              </w:rPr>
              <w:t>setter and getter methods.</w:t>
            </w:r>
          </w:p>
        </w:tc>
      </w:tr>
      <w:tr w:rsidR="005141E1" w:rsidRPr="00040970" w14:paraId="637AF796" w14:textId="77777777" w:rsidTr="005639F6">
        <w:tc>
          <w:tcPr>
            <w:tcW w:w="1368" w:type="dxa"/>
            <w:vMerge/>
          </w:tcPr>
          <w:p w14:paraId="058D9AB2" w14:textId="77777777" w:rsidR="005141E1" w:rsidRPr="00F6414C" w:rsidRDefault="005141E1" w:rsidP="00BE09B9">
            <w:pPr>
              <w:spacing w:after="200"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837" w:type="dxa"/>
          </w:tcPr>
          <w:p w14:paraId="24744927" w14:textId="10EB43F0" w:rsidR="005141E1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 w:rsidRPr="002F21B3">
              <w:rPr>
                <w:rFonts w:cstheme="minorHAnsi"/>
                <w:sz w:val="24"/>
                <w:szCs w:val="24"/>
              </w:rPr>
              <w:t xml:space="preserve">Create 2 Constructor </w:t>
            </w:r>
            <w:r w:rsidR="00B50A21">
              <w:rPr>
                <w:rFonts w:cstheme="minorHAnsi"/>
              </w:rPr>
              <w:t>empty</w:t>
            </w:r>
            <w:r w:rsidR="00B50A21" w:rsidRPr="002F21B3">
              <w:rPr>
                <w:rFonts w:cstheme="minorHAnsi"/>
              </w:rPr>
              <w:t xml:space="preserve"> </w:t>
            </w:r>
            <w:r w:rsidRPr="002F21B3">
              <w:rPr>
                <w:rFonts w:cstheme="minorHAnsi"/>
                <w:sz w:val="24"/>
                <w:szCs w:val="24"/>
              </w:rPr>
              <w:t xml:space="preserve">and parameterized </w:t>
            </w:r>
          </w:p>
          <w:p w14:paraId="2C9A13F2" w14:textId="0EF6202C" w:rsidR="002D535E" w:rsidRDefault="002D535E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reate Destructor</w:t>
            </w:r>
          </w:p>
          <w:p w14:paraId="1C271046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proofErr w:type="spellStart"/>
            <w:proofErr w:type="gramStart"/>
            <w:r w:rsidRPr="00F6414C">
              <w:rPr>
                <w:rFonts w:cstheme="minorHAnsi"/>
                <w:sz w:val="24"/>
                <w:szCs w:val="24"/>
              </w:rPr>
              <w:t>ShowInfo</w:t>
            </w:r>
            <w:proofErr w:type="spellEnd"/>
            <w:r w:rsidRPr="00F6414C">
              <w:rPr>
                <w:rFonts w:cstheme="minorHAnsi"/>
                <w:sz w:val="24"/>
                <w:szCs w:val="24"/>
              </w:rPr>
              <w:t>(</w:t>
            </w:r>
            <w:proofErr w:type="gramEnd"/>
            <w:r w:rsidRPr="00F6414C">
              <w:rPr>
                <w:rFonts w:cstheme="minorHAnsi"/>
                <w:sz w:val="24"/>
                <w:szCs w:val="24"/>
              </w:rPr>
              <w:t>)</w:t>
            </w:r>
          </w:p>
          <w:p w14:paraId="21A7FC43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proofErr w:type="gramStart"/>
            <w:r w:rsidRPr="00F6414C">
              <w:rPr>
                <w:rFonts w:cstheme="minorHAnsi"/>
                <w:sz w:val="24"/>
                <w:szCs w:val="24"/>
              </w:rPr>
              <w:t>Recharge(</w:t>
            </w:r>
            <w:proofErr w:type="gramEnd"/>
            <w:r w:rsidRPr="00F6414C">
              <w:rPr>
                <w:rFonts w:cstheme="minorHAnsi"/>
                <w:sz w:val="24"/>
                <w:szCs w:val="24"/>
              </w:rPr>
              <w:t xml:space="preserve">int amount) </w:t>
            </w:r>
          </w:p>
          <w:p w14:paraId="44855DF9" w14:textId="77777777" w:rsidR="005141E1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proofErr w:type="spellStart"/>
            <w:proofErr w:type="gramStart"/>
            <w:r w:rsidRPr="00F6414C">
              <w:rPr>
                <w:rFonts w:cstheme="minorHAnsi"/>
                <w:sz w:val="24"/>
                <w:szCs w:val="24"/>
              </w:rPr>
              <w:t>CallSomeone</w:t>
            </w:r>
            <w:proofErr w:type="spellEnd"/>
            <w:r w:rsidRPr="00F6414C">
              <w:rPr>
                <w:rFonts w:cstheme="minorHAnsi"/>
                <w:sz w:val="24"/>
                <w:szCs w:val="24"/>
              </w:rPr>
              <w:t>(</w:t>
            </w:r>
            <w:proofErr w:type="gramEnd"/>
            <w:r w:rsidRPr="00F6414C">
              <w:rPr>
                <w:rFonts w:cstheme="minorHAnsi"/>
                <w:sz w:val="24"/>
                <w:szCs w:val="24"/>
              </w:rPr>
              <w:t xml:space="preserve">int </w:t>
            </w:r>
            <w:proofErr w:type="spellStart"/>
            <w:r w:rsidRPr="00F6414C">
              <w:rPr>
                <w:rFonts w:cstheme="minorHAnsi"/>
                <w:sz w:val="24"/>
                <w:szCs w:val="24"/>
              </w:rPr>
              <w:t>timeDuration</w:t>
            </w:r>
            <w:proofErr w:type="spellEnd"/>
            <w:r w:rsidRPr="00F6414C">
              <w:rPr>
                <w:rFonts w:cstheme="minorHAnsi"/>
                <w:sz w:val="24"/>
                <w:szCs w:val="24"/>
              </w:rPr>
              <w:t>) // per minute</w:t>
            </w:r>
          </w:p>
          <w:p w14:paraId="4B72E5CF" w14:textId="2845C4A4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                                                    //</w:t>
            </w:r>
            <w:r w:rsidRPr="00F6414C">
              <w:rPr>
                <w:rFonts w:cstheme="minorHAnsi"/>
                <w:sz w:val="24"/>
                <w:szCs w:val="24"/>
              </w:rPr>
              <w:t>cost=</w:t>
            </w:r>
            <w:r w:rsidR="0017711F">
              <w:rPr>
                <w:rFonts w:cstheme="minorHAnsi"/>
                <w:sz w:val="24"/>
                <w:szCs w:val="24"/>
              </w:rPr>
              <w:t>0.5</w:t>
            </w:r>
            <w:r w:rsidRPr="00F6414C">
              <w:rPr>
                <w:rFonts w:cstheme="minorHAnsi"/>
                <w:sz w:val="24"/>
                <w:szCs w:val="24"/>
              </w:rPr>
              <w:t xml:space="preserve"> taka</w:t>
            </w:r>
          </w:p>
          <w:p w14:paraId="11E71390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145" w:type="dxa"/>
          </w:tcPr>
          <w:p w14:paraId="68E63B39" w14:textId="77777777" w:rsidR="005141E1" w:rsidRPr="00F6414C" w:rsidRDefault="005141E1" w:rsidP="00BE09B9">
            <w:pPr>
              <w:spacing w:after="200" w:line="276" w:lineRule="auto"/>
              <w:rPr>
                <w:rFonts w:asciiTheme="minorHAnsi" w:hAnsiTheme="minorHAnsi" w:cstheme="minorHAnsi"/>
              </w:rPr>
            </w:pPr>
            <w:r w:rsidRPr="00F6414C">
              <w:rPr>
                <w:rFonts w:asciiTheme="minorHAnsi" w:hAnsiTheme="minorHAnsi" w:cstheme="minorHAnsi"/>
              </w:rPr>
              <w:t>Lock has to be false to show or recharge or call someone, so check the lock flag/Boolean variable</w:t>
            </w:r>
          </w:p>
        </w:tc>
      </w:tr>
    </w:tbl>
    <w:p w14:paraId="2BB776D4" w14:textId="6D7AEEB2" w:rsidR="005141E1" w:rsidRPr="00975C5A" w:rsidRDefault="005141E1" w:rsidP="00975C5A">
      <w:pPr>
        <w:spacing w:before="240" w:line="276" w:lineRule="auto"/>
        <w:jc w:val="both"/>
        <w:rPr>
          <w:rFonts w:asciiTheme="minorHAnsi" w:hAnsiTheme="minorHAnsi" w:cstheme="minorHAnsi"/>
        </w:rPr>
      </w:pPr>
      <w:r w:rsidRPr="00BC671B">
        <w:rPr>
          <w:rFonts w:cstheme="minorHAnsi"/>
        </w:rPr>
        <w:t xml:space="preserve">Demonstrate the use of </w:t>
      </w:r>
      <w:r>
        <w:rPr>
          <w:rFonts w:cstheme="minorHAnsi"/>
        </w:rPr>
        <w:t>Mobile</w:t>
      </w:r>
      <w:r w:rsidRPr="00BC671B">
        <w:rPr>
          <w:rFonts w:cstheme="minorHAnsi"/>
        </w:rPr>
        <w:t xml:space="preserve"> class by creating several </w:t>
      </w:r>
      <w:r>
        <w:rPr>
          <w:rFonts w:cstheme="minorHAnsi"/>
        </w:rPr>
        <w:t>Mobile</w:t>
      </w:r>
      <w:r w:rsidRPr="00BC671B">
        <w:rPr>
          <w:rFonts w:cstheme="minorHAnsi"/>
        </w:rPr>
        <w:t xml:space="preserve"> type Object and perform different types of operation</w:t>
      </w:r>
      <w:r w:rsidR="00975C5A">
        <w:rPr>
          <w:rFonts w:asciiTheme="minorHAnsi" w:hAnsiTheme="minorHAnsi" w:cstheme="minorHAnsi"/>
        </w:rPr>
        <w:t>.</w:t>
      </w:r>
    </w:p>
    <w:sectPr w:rsidR="005141E1" w:rsidRPr="00975C5A" w:rsidSect="0089375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180" w:right="630" w:bottom="630" w:left="108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C6DC1" w14:textId="77777777" w:rsidR="001F3142" w:rsidRDefault="001F3142">
      <w:r>
        <w:separator/>
      </w:r>
    </w:p>
  </w:endnote>
  <w:endnote w:type="continuationSeparator" w:id="0">
    <w:p w14:paraId="44FBAEE5" w14:textId="77777777" w:rsidR="001F3142" w:rsidRDefault="001F31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9946"/>
      <w:gridCol w:w="466"/>
    </w:tblGrid>
    <w:tr w:rsidR="001B471D" w14:paraId="22305CF3" w14:textId="77777777" w:rsidTr="003D1D9C">
      <w:tc>
        <w:tcPr>
          <w:tcW w:w="10098" w:type="dxa"/>
          <w:shd w:val="clear" w:color="auto" w:fill="D9D9D9"/>
        </w:tcPr>
        <w:p w14:paraId="46A4E3D3" w14:textId="77777777" w:rsidR="001B471D" w:rsidRPr="00284C08" w:rsidRDefault="00384B56" w:rsidP="00CF0E4C">
          <w:pPr>
            <w:pStyle w:val="Footer"/>
            <w:ind w:right="360"/>
            <w:rPr>
              <w:sz w:val="18"/>
              <w:szCs w:val="18"/>
            </w:rPr>
          </w:pPr>
          <w:r w:rsidRPr="00284C08">
            <w:rPr>
              <w:sz w:val="18"/>
              <w:szCs w:val="18"/>
            </w:rPr>
            <w:t>CSC4226: ARTIFICIAL INTELLIGENCE AND EXPERT SYSTEM</w:t>
          </w:r>
        </w:p>
      </w:tc>
      <w:tc>
        <w:tcPr>
          <w:tcW w:w="468" w:type="dxa"/>
          <w:shd w:val="clear" w:color="auto" w:fill="auto"/>
        </w:tcPr>
        <w:p w14:paraId="3EC4E274" w14:textId="77777777" w:rsidR="001B471D" w:rsidRPr="00284C08" w:rsidRDefault="00384B56" w:rsidP="00CF0E4C">
          <w:pPr>
            <w:pStyle w:val="Footer"/>
            <w:jc w:val="right"/>
          </w:pPr>
          <w:r w:rsidRPr="00284C08">
            <w:fldChar w:fldCharType="begin"/>
          </w:r>
          <w:r w:rsidRPr="00284C08">
            <w:instrText xml:space="preserve"> PAGE   \* MERGEFORMAT </w:instrText>
          </w:r>
          <w:r w:rsidRPr="00284C08">
            <w:fldChar w:fldCharType="separate"/>
          </w:r>
          <w:r>
            <w:rPr>
              <w:noProof/>
            </w:rPr>
            <w:t>4</w:t>
          </w:r>
          <w:r w:rsidRPr="00284C08">
            <w:rPr>
              <w:noProof/>
            </w:rPr>
            <w:fldChar w:fldCharType="end"/>
          </w:r>
        </w:p>
      </w:tc>
    </w:tr>
  </w:tbl>
  <w:p w14:paraId="346AA3D4" w14:textId="77777777" w:rsidR="001B471D" w:rsidRDefault="001F3142" w:rsidP="009C5A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9946"/>
      <w:gridCol w:w="466"/>
    </w:tblGrid>
    <w:tr w:rsidR="001B471D" w14:paraId="7C03108B" w14:textId="77777777" w:rsidTr="003D1D9C">
      <w:tc>
        <w:tcPr>
          <w:tcW w:w="10098" w:type="dxa"/>
          <w:shd w:val="clear" w:color="auto" w:fill="D9D9D9"/>
        </w:tcPr>
        <w:p w14:paraId="18E5245D" w14:textId="77777777" w:rsidR="001B471D" w:rsidRPr="00284C08" w:rsidRDefault="00384B56" w:rsidP="00CF0E4C">
          <w:pPr>
            <w:pStyle w:val="Footer"/>
            <w:ind w:right="360"/>
            <w:rPr>
              <w:sz w:val="18"/>
              <w:szCs w:val="18"/>
            </w:rPr>
          </w:pPr>
          <w:r w:rsidRPr="00284C08">
            <w:rPr>
              <w:sz w:val="18"/>
              <w:szCs w:val="18"/>
            </w:rPr>
            <w:t>© Dept. of Computer Science, FST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29B0BB02" w14:textId="73BBB37B" w:rsidR="001B471D" w:rsidRPr="00284C08" w:rsidRDefault="00384B56" w:rsidP="00CF0E4C">
          <w:pPr>
            <w:pStyle w:val="Footer"/>
            <w:jc w:val="right"/>
          </w:pPr>
          <w:r w:rsidRPr="00284C08">
            <w:fldChar w:fldCharType="begin"/>
          </w:r>
          <w:r w:rsidRPr="00284C08">
            <w:instrText xml:space="preserve"> PAGE   \* MERGEFORMAT </w:instrText>
          </w:r>
          <w:r w:rsidRPr="00284C08">
            <w:fldChar w:fldCharType="separate"/>
          </w:r>
          <w:r w:rsidR="00975C5A">
            <w:rPr>
              <w:noProof/>
            </w:rPr>
            <w:t>1</w:t>
          </w:r>
          <w:r w:rsidRPr="00284C08">
            <w:rPr>
              <w:noProof/>
            </w:rPr>
            <w:fldChar w:fldCharType="end"/>
          </w:r>
        </w:p>
      </w:tc>
    </w:tr>
  </w:tbl>
  <w:p w14:paraId="1C9E9604" w14:textId="77777777" w:rsidR="001B471D" w:rsidRDefault="001F3142" w:rsidP="009C5A2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55E3F" w14:textId="77777777" w:rsidR="001F3142" w:rsidRDefault="001F3142">
      <w:r>
        <w:separator/>
      </w:r>
    </w:p>
  </w:footnote>
  <w:footnote w:type="continuationSeparator" w:id="0">
    <w:p w14:paraId="74C64225" w14:textId="77777777" w:rsidR="001F3142" w:rsidRDefault="001F31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FCDDD" w14:textId="77777777" w:rsidR="001B471D" w:rsidRDefault="001F3142">
    <w:pPr>
      <w:pStyle w:val="Header"/>
    </w:pPr>
    <w:r>
      <w:rPr>
        <w:noProof/>
        <w:lang w:bidi="bn-IN"/>
      </w:rPr>
      <w:pict w14:anchorId="5A2D80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9" o:spid="_x0000_s2050" type="#_x0000_t75" style="position:absolute;margin-left:0;margin-top:0;width:388.8pt;height:388.8pt;z-index:-251656192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FAE7E" w14:textId="77777777" w:rsidR="001B471D" w:rsidRDefault="001F3142">
    <w:pPr>
      <w:pStyle w:val="Header"/>
    </w:pPr>
    <w:r>
      <w:rPr>
        <w:noProof/>
        <w:lang w:bidi="bn-IN"/>
      </w:rPr>
      <w:pict w14:anchorId="1EA4B27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20" o:spid="_x0000_s2051" type="#_x0000_t75" style="position:absolute;margin-left:0;margin-top:0;width:388.8pt;height:388.8pt;z-index:-251655168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2D1B7" w14:textId="77777777" w:rsidR="001B471D" w:rsidRDefault="001F3142">
    <w:pPr>
      <w:pStyle w:val="Header"/>
    </w:pPr>
    <w:r>
      <w:rPr>
        <w:noProof/>
        <w:lang w:bidi="bn-IN"/>
      </w:rPr>
      <w:pict w14:anchorId="2F5E28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8" o:spid="_x0000_s2049" type="#_x0000_t75" style="position:absolute;margin-left:0;margin-top:0;width:388.8pt;height:388.8pt;z-index:-251657216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0C6C5E"/>
    <w:multiLevelType w:val="multilevel"/>
    <w:tmpl w:val="D24AF1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4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2520"/>
      </w:pPr>
      <w:rPr>
        <w:rFonts w:hint="default"/>
      </w:rPr>
    </w:lvl>
  </w:abstractNum>
  <w:abstractNum w:abstractNumId="1" w15:restartNumberingAfterBreak="0">
    <w:nsid w:val="36924AB2"/>
    <w:multiLevelType w:val="hybridMultilevel"/>
    <w:tmpl w:val="21B45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7114C0"/>
    <w:multiLevelType w:val="hybridMultilevel"/>
    <w:tmpl w:val="5FA49954"/>
    <w:lvl w:ilvl="0" w:tplc="D7F20EA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6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1B17B7"/>
    <w:multiLevelType w:val="hybridMultilevel"/>
    <w:tmpl w:val="DE16A184"/>
    <w:lvl w:ilvl="0" w:tplc="C44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206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2C001B"/>
    <w:multiLevelType w:val="hybridMultilevel"/>
    <w:tmpl w:val="D87487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11651B"/>
    <w:multiLevelType w:val="hybridMultilevel"/>
    <w:tmpl w:val="21A411EE"/>
    <w:lvl w:ilvl="0" w:tplc="77E6107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8A69DF"/>
    <w:multiLevelType w:val="hybridMultilevel"/>
    <w:tmpl w:val="40102D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autoHyphenation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sDAyMDAwtbAwNTVR0lEKTi0uzszPAykwqQUAGEN6zywAAAA="/>
  </w:docVars>
  <w:rsids>
    <w:rsidRoot w:val="00CC4046"/>
    <w:rsid w:val="00037E32"/>
    <w:rsid w:val="0004398A"/>
    <w:rsid w:val="00045727"/>
    <w:rsid w:val="00046777"/>
    <w:rsid w:val="00056047"/>
    <w:rsid w:val="000600BC"/>
    <w:rsid w:val="00062F64"/>
    <w:rsid w:val="00071CB1"/>
    <w:rsid w:val="00076845"/>
    <w:rsid w:val="000826F7"/>
    <w:rsid w:val="00085BA3"/>
    <w:rsid w:val="000941F0"/>
    <w:rsid w:val="000A293B"/>
    <w:rsid w:val="000E4A66"/>
    <w:rsid w:val="001016C4"/>
    <w:rsid w:val="00101BB1"/>
    <w:rsid w:val="001020C6"/>
    <w:rsid w:val="001069E2"/>
    <w:rsid w:val="00117288"/>
    <w:rsid w:val="0012422C"/>
    <w:rsid w:val="00124E6A"/>
    <w:rsid w:val="001461B0"/>
    <w:rsid w:val="00163C57"/>
    <w:rsid w:val="0017711F"/>
    <w:rsid w:val="001773F6"/>
    <w:rsid w:val="0019182D"/>
    <w:rsid w:val="001933F1"/>
    <w:rsid w:val="001A184A"/>
    <w:rsid w:val="001C0706"/>
    <w:rsid w:val="001C1403"/>
    <w:rsid w:val="001C2611"/>
    <w:rsid w:val="001C2F6C"/>
    <w:rsid w:val="001C6CDD"/>
    <w:rsid w:val="001C78A8"/>
    <w:rsid w:val="001D1B10"/>
    <w:rsid w:val="001E0105"/>
    <w:rsid w:val="001E4F73"/>
    <w:rsid w:val="001F3142"/>
    <w:rsid w:val="001F5ACB"/>
    <w:rsid w:val="00200E50"/>
    <w:rsid w:val="002149B4"/>
    <w:rsid w:val="00220B61"/>
    <w:rsid w:val="002215AD"/>
    <w:rsid w:val="0023556E"/>
    <w:rsid w:val="002370B9"/>
    <w:rsid w:val="00247A87"/>
    <w:rsid w:val="00265C0B"/>
    <w:rsid w:val="00284399"/>
    <w:rsid w:val="002A4F7A"/>
    <w:rsid w:val="002C3CEA"/>
    <w:rsid w:val="002C5231"/>
    <w:rsid w:val="002D2202"/>
    <w:rsid w:val="002D2BD4"/>
    <w:rsid w:val="002D535E"/>
    <w:rsid w:val="002D5A68"/>
    <w:rsid w:val="002E2974"/>
    <w:rsid w:val="002E3172"/>
    <w:rsid w:val="002F7C54"/>
    <w:rsid w:val="003032B0"/>
    <w:rsid w:val="00317779"/>
    <w:rsid w:val="00325C88"/>
    <w:rsid w:val="00345FAA"/>
    <w:rsid w:val="00371694"/>
    <w:rsid w:val="00384B56"/>
    <w:rsid w:val="00390048"/>
    <w:rsid w:val="003962A8"/>
    <w:rsid w:val="0039651D"/>
    <w:rsid w:val="003B2710"/>
    <w:rsid w:val="003D0BAB"/>
    <w:rsid w:val="003D2683"/>
    <w:rsid w:val="003D29A9"/>
    <w:rsid w:val="003E1F15"/>
    <w:rsid w:val="003E406B"/>
    <w:rsid w:val="003E5C4F"/>
    <w:rsid w:val="003E5DE8"/>
    <w:rsid w:val="0040000D"/>
    <w:rsid w:val="004103F9"/>
    <w:rsid w:val="00431207"/>
    <w:rsid w:val="00436A71"/>
    <w:rsid w:val="0044118F"/>
    <w:rsid w:val="00442058"/>
    <w:rsid w:val="00445294"/>
    <w:rsid w:val="004557FA"/>
    <w:rsid w:val="0046154B"/>
    <w:rsid w:val="0046511B"/>
    <w:rsid w:val="00467642"/>
    <w:rsid w:val="004A20FE"/>
    <w:rsid w:val="004A4295"/>
    <w:rsid w:val="004B7588"/>
    <w:rsid w:val="004C5437"/>
    <w:rsid w:val="004E7178"/>
    <w:rsid w:val="004F1AEE"/>
    <w:rsid w:val="004F3D8F"/>
    <w:rsid w:val="00500B67"/>
    <w:rsid w:val="0050366F"/>
    <w:rsid w:val="005060DE"/>
    <w:rsid w:val="005141E1"/>
    <w:rsid w:val="00522E4B"/>
    <w:rsid w:val="0052643C"/>
    <w:rsid w:val="00526EC4"/>
    <w:rsid w:val="00534733"/>
    <w:rsid w:val="00534D2F"/>
    <w:rsid w:val="00534D6C"/>
    <w:rsid w:val="00537652"/>
    <w:rsid w:val="00542D4C"/>
    <w:rsid w:val="0054423F"/>
    <w:rsid w:val="00551594"/>
    <w:rsid w:val="00552524"/>
    <w:rsid w:val="00553347"/>
    <w:rsid w:val="005577D0"/>
    <w:rsid w:val="00560DCF"/>
    <w:rsid w:val="005639F6"/>
    <w:rsid w:val="0058145D"/>
    <w:rsid w:val="00586B88"/>
    <w:rsid w:val="00597BAF"/>
    <w:rsid w:val="005C2342"/>
    <w:rsid w:val="005C44E6"/>
    <w:rsid w:val="005C7C99"/>
    <w:rsid w:val="005D64BE"/>
    <w:rsid w:val="005D7203"/>
    <w:rsid w:val="005E21A7"/>
    <w:rsid w:val="005E3F9D"/>
    <w:rsid w:val="005E4218"/>
    <w:rsid w:val="00603A39"/>
    <w:rsid w:val="006277D4"/>
    <w:rsid w:val="00641058"/>
    <w:rsid w:val="00644B4A"/>
    <w:rsid w:val="00666ACE"/>
    <w:rsid w:val="00693C31"/>
    <w:rsid w:val="006B1CF7"/>
    <w:rsid w:val="006D0661"/>
    <w:rsid w:val="006D628D"/>
    <w:rsid w:val="006D74C6"/>
    <w:rsid w:val="006D79B4"/>
    <w:rsid w:val="006E0243"/>
    <w:rsid w:val="006E2D34"/>
    <w:rsid w:val="006E4DD5"/>
    <w:rsid w:val="006F76F1"/>
    <w:rsid w:val="00711035"/>
    <w:rsid w:val="007354F1"/>
    <w:rsid w:val="007365AD"/>
    <w:rsid w:val="0074638E"/>
    <w:rsid w:val="00757B4B"/>
    <w:rsid w:val="0076120B"/>
    <w:rsid w:val="00763E4D"/>
    <w:rsid w:val="0078488D"/>
    <w:rsid w:val="007A69D0"/>
    <w:rsid w:val="007C0E3C"/>
    <w:rsid w:val="007C273A"/>
    <w:rsid w:val="007C73D8"/>
    <w:rsid w:val="007C7866"/>
    <w:rsid w:val="007D181C"/>
    <w:rsid w:val="007F3FDB"/>
    <w:rsid w:val="007F4AB2"/>
    <w:rsid w:val="008065C0"/>
    <w:rsid w:val="00814519"/>
    <w:rsid w:val="00821142"/>
    <w:rsid w:val="00821D40"/>
    <w:rsid w:val="00826616"/>
    <w:rsid w:val="00835376"/>
    <w:rsid w:val="00843659"/>
    <w:rsid w:val="008445DD"/>
    <w:rsid w:val="00865F7F"/>
    <w:rsid w:val="008742A3"/>
    <w:rsid w:val="00880ADC"/>
    <w:rsid w:val="00881634"/>
    <w:rsid w:val="0088224B"/>
    <w:rsid w:val="0089375C"/>
    <w:rsid w:val="008B0016"/>
    <w:rsid w:val="008C3D49"/>
    <w:rsid w:val="008C5D92"/>
    <w:rsid w:val="008D2283"/>
    <w:rsid w:val="008D365D"/>
    <w:rsid w:val="008D7CEC"/>
    <w:rsid w:val="008E3382"/>
    <w:rsid w:val="008E3F02"/>
    <w:rsid w:val="008F609E"/>
    <w:rsid w:val="009054F6"/>
    <w:rsid w:val="00910620"/>
    <w:rsid w:val="00936E48"/>
    <w:rsid w:val="00942DC9"/>
    <w:rsid w:val="00964781"/>
    <w:rsid w:val="009663CF"/>
    <w:rsid w:val="00972651"/>
    <w:rsid w:val="00973D16"/>
    <w:rsid w:val="0097468A"/>
    <w:rsid w:val="00974DC4"/>
    <w:rsid w:val="00975C5A"/>
    <w:rsid w:val="00984E12"/>
    <w:rsid w:val="0099340D"/>
    <w:rsid w:val="00996EFE"/>
    <w:rsid w:val="009A596F"/>
    <w:rsid w:val="009A6AAD"/>
    <w:rsid w:val="009B364D"/>
    <w:rsid w:val="009B78C8"/>
    <w:rsid w:val="009C5D86"/>
    <w:rsid w:val="009D085E"/>
    <w:rsid w:val="009D3E6D"/>
    <w:rsid w:val="009E691F"/>
    <w:rsid w:val="009F634E"/>
    <w:rsid w:val="009F7D1D"/>
    <w:rsid w:val="00A04F56"/>
    <w:rsid w:val="00A14877"/>
    <w:rsid w:val="00A36317"/>
    <w:rsid w:val="00A4211C"/>
    <w:rsid w:val="00A43511"/>
    <w:rsid w:val="00A45440"/>
    <w:rsid w:val="00A73BA8"/>
    <w:rsid w:val="00A76D5C"/>
    <w:rsid w:val="00A847C1"/>
    <w:rsid w:val="00A87A65"/>
    <w:rsid w:val="00AC1A1F"/>
    <w:rsid w:val="00AE29AE"/>
    <w:rsid w:val="00AF6AA6"/>
    <w:rsid w:val="00B23B4F"/>
    <w:rsid w:val="00B2420D"/>
    <w:rsid w:val="00B25036"/>
    <w:rsid w:val="00B50A21"/>
    <w:rsid w:val="00B53380"/>
    <w:rsid w:val="00B70C24"/>
    <w:rsid w:val="00B70F54"/>
    <w:rsid w:val="00B72940"/>
    <w:rsid w:val="00B752AB"/>
    <w:rsid w:val="00B76815"/>
    <w:rsid w:val="00B807BE"/>
    <w:rsid w:val="00B825CB"/>
    <w:rsid w:val="00BB04DE"/>
    <w:rsid w:val="00BD2E39"/>
    <w:rsid w:val="00BE1CB5"/>
    <w:rsid w:val="00BE49E5"/>
    <w:rsid w:val="00BE54F5"/>
    <w:rsid w:val="00BE5B40"/>
    <w:rsid w:val="00BF0B07"/>
    <w:rsid w:val="00C075DD"/>
    <w:rsid w:val="00C267E9"/>
    <w:rsid w:val="00C41F56"/>
    <w:rsid w:val="00C534A1"/>
    <w:rsid w:val="00C5392C"/>
    <w:rsid w:val="00C74774"/>
    <w:rsid w:val="00C76757"/>
    <w:rsid w:val="00C85A55"/>
    <w:rsid w:val="00CA28D4"/>
    <w:rsid w:val="00CC0253"/>
    <w:rsid w:val="00CC4046"/>
    <w:rsid w:val="00CC7DF2"/>
    <w:rsid w:val="00CD3BAF"/>
    <w:rsid w:val="00CD6167"/>
    <w:rsid w:val="00CE0725"/>
    <w:rsid w:val="00CE0AF2"/>
    <w:rsid w:val="00CE3D58"/>
    <w:rsid w:val="00CF0E2B"/>
    <w:rsid w:val="00D4037A"/>
    <w:rsid w:val="00D41539"/>
    <w:rsid w:val="00D42934"/>
    <w:rsid w:val="00D50EAF"/>
    <w:rsid w:val="00D701B0"/>
    <w:rsid w:val="00D7475C"/>
    <w:rsid w:val="00D748C3"/>
    <w:rsid w:val="00D75556"/>
    <w:rsid w:val="00D839A6"/>
    <w:rsid w:val="00D919C1"/>
    <w:rsid w:val="00D92A83"/>
    <w:rsid w:val="00D945C3"/>
    <w:rsid w:val="00D94C48"/>
    <w:rsid w:val="00DB15C6"/>
    <w:rsid w:val="00DB40CC"/>
    <w:rsid w:val="00DC4094"/>
    <w:rsid w:val="00DD1B3E"/>
    <w:rsid w:val="00DD2FDA"/>
    <w:rsid w:val="00DD428B"/>
    <w:rsid w:val="00DD5C6F"/>
    <w:rsid w:val="00DD7F19"/>
    <w:rsid w:val="00DE0E76"/>
    <w:rsid w:val="00DF6682"/>
    <w:rsid w:val="00E0374C"/>
    <w:rsid w:val="00E07E52"/>
    <w:rsid w:val="00E10396"/>
    <w:rsid w:val="00E11D14"/>
    <w:rsid w:val="00E21319"/>
    <w:rsid w:val="00E30DD7"/>
    <w:rsid w:val="00E431B6"/>
    <w:rsid w:val="00E53130"/>
    <w:rsid w:val="00E53E03"/>
    <w:rsid w:val="00E66534"/>
    <w:rsid w:val="00E668E6"/>
    <w:rsid w:val="00E72065"/>
    <w:rsid w:val="00E74B28"/>
    <w:rsid w:val="00E95425"/>
    <w:rsid w:val="00EA547A"/>
    <w:rsid w:val="00EC3296"/>
    <w:rsid w:val="00EC684F"/>
    <w:rsid w:val="00EC7669"/>
    <w:rsid w:val="00ED7FB7"/>
    <w:rsid w:val="00EE2087"/>
    <w:rsid w:val="00EF3A3D"/>
    <w:rsid w:val="00F12D77"/>
    <w:rsid w:val="00F17EF9"/>
    <w:rsid w:val="00F43C44"/>
    <w:rsid w:val="00F43D54"/>
    <w:rsid w:val="00F653B8"/>
    <w:rsid w:val="00F965E1"/>
    <w:rsid w:val="00FA7B78"/>
    <w:rsid w:val="00FB0653"/>
    <w:rsid w:val="00FC1BA3"/>
    <w:rsid w:val="00FC5D1C"/>
    <w:rsid w:val="00FD4BF5"/>
    <w:rsid w:val="00FE2456"/>
    <w:rsid w:val="00FF3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763D1FB"/>
  <w15:docId w15:val="{D565F776-3842-4D98-BDE3-143E8E35D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0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04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CC404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046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CC40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C4046"/>
    <w:rPr>
      <w:rFonts w:ascii="Times New Roman" w:eastAsia="Times New Roman" w:hAnsi="Times New Roman" w:cs="Times New Roman"/>
      <w:sz w:val="24"/>
      <w:szCs w:val="24"/>
    </w:rPr>
  </w:style>
  <w:style w:type="character" w:styleId="IntenseEmphasis">
    <w:name w:val="Intense Emphasis"/>
    <w:uiPriority w:val="21"/>
    <w:qFormat/>
    <w:rsid w:val="00CC4046"/>
    <w:rPr>
      <w:b/>
      <w:bCs/>
      <w:i/>
      <w:iCs/>
      <w:color w:val="5B9BD5"/>
    </w:rPr>
  </w:style>
  <w:style w:type="character" w:styleId="PlaceholderText">
    <w:name w:val="Placeholder Text"/>
    <w:basedOn w:val="DefaultParagraphFont"/>
    <w:uiPriority w:val="99"/>
    <w:semiHidden/>
    <w:rsid w:val="00D839A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33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380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74B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141E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3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E5C3EE-62A9-4EE2-881B-01FC17422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r Ahmed</dc:creator>
  <cp:keywords/>
  <dc:description/>
  <cp:lastModifiedBy>MOHAMMED TANVIR HASSAN</cp:lastModifiedBy>
  <cp:revision>311</cp:revision>
  <cp:lastPrinted>2020-02-21T20:46:00Z</cp:lastPrinted>
  <dcterms:created xsi:type="dcterms:W3CDTF">2019-03-12T23:49:00Z</dcterms:created>
  <dcterms:modified xsi:type="dcterms:W3CDTF">2022-03-29T09:07:00Z</dcterms:modified>
</cp:coreProperties>
</file>